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91cf229a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91cf229a-a7cd-11e8-a940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2T12:54:37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ElEQVR42s2WMQ7DUAhDrV6A+9/SN6A86JalEgz5rZT8DJYBY1A+jvWqb5LCzgyl5/LR8/z7TRkFlRHuP5ctniJU/AqIt7jAA1HzPMETAdc5waMUFWuV4yR/mkDnHNSXUwWeWFtD2/ypc2cUWO9bvKJW1UhiLT37Ri9djKLXXbLlVwSBosSpNV6pDpbo2fRz7PNnoHCDyuNaL6bVRHPwO4nXJRKEEoS7xSNiNVQ/1/krft0gZA6bWeMhEsOM8sY+3kETvQG9dX8A8xNLZ3GPN21haHo/PyA4k64H3JofdcCtiDh84ve0nDxWeOLPwOL1PUr28wMVY6iMkDyZbz2C3Tm8mL9Fbdz0QH+9ZZiZNLeTfSNR9RjMQf56ecne2i78YKqBWBD2gf7eu+9+AYn/VkJJ/tbI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Hi ther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91cf229a-a7cd-11e8-a940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2T12:54:37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faq.remarkbox.com/91cf229a-a7cd-11e8-a940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faq.remarkbox.com/91cf229a-a7cd-11e8-a940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91cf229a</dc:title>
  <dc:creator/>
  <cp:keywords/>
  <dcterms:created xsi:type="dcterms:W3CDTF">2026-05-02T12:54:38Z</dcterms:created>
  <dcterms:modified xsi:type="dcterms:W3CDTF">2026-05-02T12:5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